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ome-block-quotes-in-different-ways"/>
      <w:r>
        <w:t xml:space="preserve">Some block quotes, in different ways</w:t>
      </w:r>
      <w:bookmarkEnd w:id="20"/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2Z</dcterms:created>
  <dcterms:modified xsi:type="dcterms:W3CDTF">2019-11-15T06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